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37CBF" w14:textId="0541806A" w:rsidR="008A7C2E" w:rsidRPr="00401556" w:rsidRDefault="008A7C2E" w:rsidP="00A410C6">
      <w:pPr>
        <w:jc w:val="both"/>
        <w:rPr>
          <w:rFonts w:ascii="Verdana" w:hAnsi="Verdana" w:cs="Arial"/>
        </w:rPr>
      </w:pPr>
    </w:p>
    <w:p w14:paraId="3BC49D9C" w14:textId="11056091" w:rsidR="00393AF3" w:rsidRPr="00401556" w:rsidRDefault="00393AF3" w:rsidP="00393AF3">
      <w:pPr>
        <w:jc w:val="center"/>
        <w:rPr>
          <w:rFonts w:ascii="Verdana" w:hAnsi="Verdana" w:cs="Arial"/>
          <w:b/>
        </w:rPr>
      </w:pPr>
      <w:r w:rsidRPr="00401556">
        <w:rPr>
          <w:rFonts w:ascii="Verdana" w:hAnsi="Verdana" w:cs="Arial"/>
          <w:b/>
        </w:rPr>
        <w:t>ANEXO 4 – ESCOLHA DO FORNECEDOR E RAZOABILIDADE DE PREÇO</w:t>
      </w:r>
    </w:p>
    <w:p w14:paraId="3CE818C2" w14:textId="177C7679" w:rsidR="008A7C2E" w:rsidRPr="00401556" w:rsidRDefault="008A7C2E" w:rsidP="00393AF3">
      <w:pPr>
        <w:jc w:val="center"/>
        <w:rPr>
          <w:rFonts w:ascii="Verdana" w:hAnsi="Verdana" w:cs="Arial"/>
          <w:b/>
        </w:rPr>
      </w:pPr>
    </w:p>
    <w:p w14:paraId="68E072BF" w14:textId="77777777" w:rsidR="00393AF3" w:rsidRPr="00401556" w:rsidRDefault="00393AF3" w:rsidP="00393AF3">
      <w:pPr>
        <w:jc w:val="center"/>
        <w:rPr>
          <w:rFonts w:ascii="Verdana" w:eastAsia="MS Mincho" w:hAnsi="Verdana" w:cs="Arial"/>
          <w:b/>
        </w:rPr>
      </w:pPr>
      <w:r w:rsidRPr="00401556">
        <w:rPr>
          <w:rFonts w:ascii="Verdana" w:hAnsi="Verdana" w:cs="Arial"/>
          <w:b/>
        </w:rPr>
        <w:t xml:space="preserve">SE SOLICITADO </w:t>
      </w:r>
      <w:r w:rsidRPr="00401556">
        <w:rPr>
          <w:rFonts w:ascii="Verdana" w:eastAsia="MS Mincho" w:hAnsi="Verdana" w:cs="Arial"/>
          <w:b/>
        </w:rPr>
        <w:t xml:space="preserve">APOIO PARA PAGAMENTO </w:t>
      </w:r>
    </w:p>
    <w:p w14:paraId="059EF088" w14:textId="20471EBA" w:rsidR="00393AF3" w:rsidRPr="00401556" w:rsidRDefault="00393AF3" w:rsidP="00393AF3">
      <w:pPr>
        <w:jc w:val="center"/>
        <w:rPr>
          <w:rFonts w:ascii="Verdana" w:hAnsi="Verdana" w:cs="Arial"/>
          <w:b/>
        </w:rPr>
      </w:pPr>
      <w:r w:rsidRPr="00401556">
        <w:rPr>
          <w:rFonts w:ascii="Verdana" w:eastAsia="MS Mincho" w:hAnsi="Verdana" w:cs="Arial"/>
          <w:b/>
        </w:rPr>
        <w:t>DE TAXA DE PUBLICAÇÃO EM PERIÓDICO</w:t>
      </w:r>
    </w:p>
    <w:p w14:paraId="1CD9C17C" w14:textId="025DEE1E" w:rsidR="00393AF3" w:rsidRPr="00401556" w:rsidRDefault="00393AF3" w:rsidP="00393AF3">
      <w:pPr>
        <w:jc w:val="center"/>
        <w:rPr>
          <w:rFonts w:ascii="Verdana" w:hAnsi="Verdana" w:cs="Arial"/>
          <w:b/>
        </w:rPr>
      </w:pPr>
    </w:p>
    <w:p w14:paraId="6884986A" w14:textId="41D7F819" w:rsidR="00393AF3" w:rsidRPr="00401556" w:rsidRDefault="00393AF3" w:rsidP="00393AF3">
      <w:pPr>
        <w:jc w:val="center"/>
        <w:rPr>
          <w:rFonts w:ascii="Verdana" w:hAnsi="Verdana" w:cs="Arial"/>
          <w:b/>
        </w:rPr>
      </w:pPr>
    </w:p>
    <w:p w14:paraId="10634296" w14:textId="77777777" w:rsidR="00393AF3" w:rsidRPr="00401556" w:rsidRDefault="00393AF3" w:rsidP="00393AF3">
      <w:pPr>
        <w:rPr>
          <w:rFonts w:ascii="Verdana" w:hAnsi="Verdana"/>
          <w:b/>
        </w:rPr>
      </w:pPr>
      <w:r w:rsidRPr="00401556">
        <w:rPr>
          <w:rFonts w:ascii="Verdana" w:hAnsi="Verdana"/>
          <w:b/>
        </w:rPr>
        <w:t>1. Justificativa para escolha do fornecedor</w:t>
      </w:r>
    </w:p>
    <w:p w14:paraId="4AFE2FE9" w14:textId="77777777" w:rsidR="00393AF3" w:rsidRPr="00401556" w:rsidRDefault="00393AF3" w:rsidP="00393AF3">
      <w:pPr>
        <w:ind w:firstLine="708"/>
        <w:jc w:val="both"/>
        <w:rPr>
          <w:rFonts w:ascii="Verdana" w:hAnsi="Verdana"/>
        </w:rPr>
      </w:pPr>
    </w:p>
    <w:p w14:paraId="1480D90F" w14:textId="45BB027B" w:rsidR="00393AF3" w:rsidRPr="00401556" w:rsidRDefault="00393AF3" w:rsidP="00393AF3">
      <w:pPr>
        <w:ind w:firstLine="708"/>
        <w:jc w:val="both"/>
        <w:rPr>
          <w:rFonts w:ascii="Verdana" w:hAnsi="Verdana"/>
        </w:rPr>
      </w:pPr>
      <w:r w:rsidRPr="00401556">
        <w:rPr>
          <w:rFonts w:ascii="Verdana" w:hAnsi="Verdana"/>
        </w:rPr>
        <w:t xml:space="preserve">O fornecedor escolhido é o responsável pela publicação do periódico </w:t>
      </w:r>
      <w:r w:rsidRPr="00401556">
        <w:rPr>
          <w:rFonts w:ascii="Verdana" w:hAnsi="Verdana"/>
          <w:b/>
          <w:i/>
        </w:rPr>
        <w:t xml:space="preserve">Título do Periódico, </w:t>
      </w:r>
      <w:r w:rsidRPr="00401556">
        <w:rPr>
          <w:rFonts w:ascii="Verdana" w:hAnsi="Verdana"/>
        </w:rPr>
        <w:t xml:space="preserve">no qual o artigo </w:t>
      </w:r>
      <w:r w:rsidRPr="00401556">
        <w:rPr>
          <w:rFonts w:ascii="Verdana" w:hAnsi="Verdana"/>
          <w:b/>
          <w:i/>
        </w:rPr>
        <w:t xml:space="preserve">Título do Artigo </w:t>
      </w:r>
      <w:r w:rsidRPr="00401556">
        <w:rPr>
          <w:rFonts w:ascii="Verdana" w:hAnsi="Verdana"/>
        </w:rPr>
        <w:t xml:space="preserve">foi aceito para publicação. O periódico foi escolhido por possuir escopo adequado à temática investigada </w:t>
      </w:r>
      <w:r w:rsidR="00F13939" w:rsidRPr="00401556">
        <w:rPr>
          <w:rFonts w:ascii="Verdana" w:hAnsi="Verdana"/>
        </w:rPr>
        <w:t>no trabalho, além de</w:t>
      </w:r>
      <w:r w:rsidRPr="00401556">
        <w:rPr>
          <w:rFonts w:ascii="Verdana" w:hAnsi="Verdana"/>
        </w:rPr>
        <w:t xml:space="preserve"> indexação e métricas compatíveis àquelas estabelecidas pelo Edital nº 01/2024-CEFID para concessão de apoio do Programa de Apoio à Divulgação da Produção Intelectual – </w:t>
      </w:r>
      <w:proofErr w:type="spellStart"/>
      <w:r w:rsidRPr="00401556">
        <w:rPr>
          <w:rFonts w:ascii="Verdana" w:hAnsi="Verdana"/>
        </w:rPr>
        <w:t>PRODIP</w:t>
      </w:r>
      <w:proofErr w:type="spellEnd"/>
      <w:r w:rsidRPr="00401556">
        <w:rPr>
          <w:rFonts w:ascii="Verdana" w:hAnsi="Verdana"/>
        </w:rPr>
        <w:t>. Tais critérios estão alinhados com os indicadores de avaliação da Coordenação de Aperfeiçoamento de Pessoal de Nível Superior, visando qualificar a divulgação da produção intelectual dos docentes e impactar positivamente na avaliação dos cursos ofertados no CEFID.</w:t>
      </w:r>
    </w:p>
    <w:p w14:paraId="2E13DF01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4B5EF8F0" w14:textId="77777777" w:rsidR="00393AF3" w:rsidRPr="00401556" w:rsidRDefault="00393AF3" w:rsidP="00393AF3">
      <w:pPr>
        <w:jc w:val="both"/>
        <w:rPr>
          <w:rFonts w:ascii="Verdana" w:hAnsi="Verdana"/>
          <w:b/>
        </w:rPr>
      </w:pPr>
      <w:r w:rsidRPr="00401556">
        <w:rPr>
          <w:rFonts w:ascii="Verdana" w:hAnsi="Verdana"/>
          <w:b/>
        </w:rPr>
        <w:t>2. Razoabilidade de preço</w:t>
      </w:r>
    </w:p>
    <w:p w14:paraId="1580E548" w14:textId="77777777" w:rsidR="00393AF3" w:rsidRPr="00401556" w:rsidRDefault="00393AF3" w:rsidP="00393AF3">
      <w:pPr>
        <w:jc w:val="both"/>
        <w:rPr>
          <w:rFonts w:ascii="Verdana" w:hAnsi="Verdana"/>
          <w:b/>
        </w:rPr>
      </w:pPr>
    </w:p>
    <w:p w14:paraId="706C05EF" w14:textId="2C5D2535" w:rsidR="00B14B0B" w:rsidRPr="00401556" w:rsidRDefault="00393AF3" w:rsidP="00B14B0B">
      <w:pPr>
        <w:jc w:val="both"/>
        <w:rPr>
          <w:rFonts w:ascii="Verdana" w:hAnsi="Verdana"/>
        </w:rPr>
      </w:pPr>
      <w:r w:rsidRPr="00401556">
        <w:rPr>
          <w:rFonts w:ascii="Verdana" w:hAnsi="Verdana"/>
        </w:rPr>
        <w:tab/>
        <w:t>Declaro para os devidos fins que o valor da taxa de publicação informado no orçamento/</w:t>
      </w:r>
      <w:proofErr w:type="spellStart"/>
      <w:r w:rsidRPr="00401556">
        <w:rPr>
          <w:rFonts w:ascii="Verdana" w:hAnsi="Verdana"/>
        </w:rPr>
        <w:t>Invoice</w:t>
      </w:r>
      <w:proofErr w:type="spellEnd"/>
      <w:r w:rsidRPr="00401556">
        <w:rPr>
          <w:rFonts w:ascii="Verdana" w:hAnsi="Verdana"/>
        </w:rPr>
        <w:t xml:space="preserve"> apresentado pelo periódico </w:t>
      </w:r>
      <w:r w:rsidRPr="00401556">
        <w:rPr>
          <w:rFonts w:ascii="Verdana" w:hAnsi="Verdana"/>
          <w:b/>
          <w:i/>
        </w:rPr>
        <w:t>Título do Periódico</w:t>
      </w:r>
      <w:r w:rsidRPr="00401556">
        <w:rPr>
          <w:rFonts w:ascii="Verdana" w:hAnsi="Verdana"/>
          <w:i/>
        </w:rPr>
        <w:t xml:space="preserve"> </w:t>
      </w:r>
      <w:r w:rsidRPr="00401556">
        <w:rPr>
          <w:rFonts w:ascii="Verdana" w:hAnsi="Verdana"/>
        </w:rPr>
        <w:t>é compatível com os valores praticados no mercado editorial por periódicos de nível semelhante</w:t>
      </w:r>
      <w:r w:rsidR="00B14B0B" w:rsidRPr="00401556">
        <w:rPr>
          <w:rFonts w:ascii="Verdana" w:hAnsi="Verdana"/>
        </w:rPr>
        <w:t xml:space="preserve"> e para outras instituições.</w:t>
      </w:r>
    </w:p>
    <w:p w14:paraId="0CE8C9AF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598DFFD6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379C9699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0D4A4DF7" w14:textId="77777777" w:rsidR="00393AF3" w:rsidRPr="00401556" w:rsidRDefault="00393AF3" w:rsidP="00393AF3">
      <w:pPr>
        <w:jc w:val="center"/>
        <w:rPr>
          <w:rFonts w:ascii="Verdana" w:hAnsi="Verdana"/>
        </w:rPr>
      </w:pPr>
      <w:r w:rsidRPr="00401556">
        <w:rPr>
          <w:rFonts w:ascii="Verdana" w:hAnsi="Verdana"/>
        </w:rPr>
        <w:t xml:space="preserve">Florianópolis, _____ de _____________ </w:t>
      </w:r>
      <w:proofErr w:type="spellStart"/>
      <w:r w:rsidRPr="00401556">
        <w:rPr>
          <w:rFonts w:ascii="Verdana" w:hAnsi="Verdana"/>
        </w:rPr>
        <w:t>de</w:t>
      </w:r>
      <w:proofErr w:type="spellEnd"/>
      <w:r w:rsidRPr="00401556">
        <w:rPr>
          <w:rFonts w:ascii="Verdana" w:hAnsi="Verdana"/>
        </w:rPr>
        <w:t xml:space="preserve"> 2024.</w:t>
      </w:r>
    </w:p>
    <w:p w14:paraId="769DC329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1D54F235" w14:textId="77777777" w:rsidR="00393AF3" w:rsidRPr="00401556" w:rsidRDefault="00393AF3" w:rsidP="00393AF3">
      <w:pPr>
        <w:jc w:val="both"/>
        <w:rPr>
          <w:rFonts w:ascii="Verdana" w:hAnsi="Verdana"/>
        </w:rPr>
      </w:pPr>
    </w:p>
    <w:p w14:paraId="5EDCADE6" w14:textId="77777777" w:rsidR="00393AF3" w:rsidRPr="00401556" w:rsidRDefault="00393AF3" w:rsidP="00393AF3">
      <w:pPr>
        <w:jc w:val="center"/>
        <w:rPr>
          <w:rFonts w:ascii="Verdana" w:hAnsi="Verdana"/>
        </w:rPr>
      </w:pPr>
      <w:r w:rsidRPr="00401556">
        <w:rPr>
          <w:rFonts w:ascii="Verdana" w:hAnsi="Verdana"/>
        </w:rPr>
        <w:t>Nome do Solicitante</w:t>
      </w:r>
    </w:p>
    <w:p w14:paraId="15559C8B" w14:textId="530837CE" w:rsidR="00393AF3" w:rsidRPr="00401556" w:rsidRDefault="00393AF3" w:rsidP="00393AF3">
      <w:pPr>
        <w:jc w:val="center"/>
        <w:rPr>
          <w:rFonts w:ascii="Verdana" w:hAnsi="Verdana" w:cs="Arial"/>
          <w:b/>
        </w:rPr>
      </w:pPr>
      <w:r w:rsidRPr="00401556">
        <w:rPr>
          <w:rFonts w:ascii="Verdana" w:hAnsi="Verdana"/>
        </w:rPr>
        <w:t>Assinatura digital via SGPE</w:t>
      </w:r>
      <w:r w:rsidRPr="00401556">
        <w:rPr>
          <w:rFonts w:ascii="Verdana" w:hAnsi="Verdana"/>
        </w:rPr>
        <w:cr/>
      </w:r>
    </w:p>
    <w:sectPr w:rsidR="00393AF3" w:rsidRPr="00401556" w:rsidSect="00A410C6">
      <w:headerReference w:type="default" r:id="rId7"/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2D48" w14:textId="77777777" w:rsidR="007671C0" w:rsidRDefault="007671C0" w:rsidP="00071D5D">
      <w:r>
        <w:separator/>
      </w:r>
    </w:p>
  </w:endnote>
  <w:endnote w:type="continuationSeparator" w:id="0">
    <w:p w14:paraId="007AF090" w14:textId="77777777" w:rsidR="007671C0" w:rsidRDefault="007671C0" w:rsidP="00071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578A7" w14:textId="77777777" w:rsidR="007671C0" w:rsidRDefault="007671C0" w:rsidP="00071D5D">
      <w:r>
        <w:separator/>
      </w:r>
    </w:p>
  </w:footnote>
  <w:footnote w:type="continuationSeparator" w:id="0">
    <w:p w14:paraId="5EF7AAE7" w14:textId="77777777" w:rsidR="007671C0" w:rsidRDefault="007671C0" w:rsidP="00071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87526" w14:textId="53ABA49A" w:rsidR="007671C0" w:rsidRDefault="007671C0" w:rsidP="00A410C6">
    <w:pPr>
      <w:pStyle w:val="Cabealho"/>
      <w:jc w:val="center"/>
    </w:pPr>
    <w:r>
      <w:rPr>
        <w:noProof/>
        <w:lang w:eastAsia="pt-BR"/>
      </w:rPr>
      <w:drawing>
        <wp:inline distT="0" distB="0" distL="0" distR="0" wp14:anchorId="1D614FD9" wp14:editId="3940FB45">
          <wp:extent cx="3377821" cy="622010"/>
          <wp:effectExtent l="0" t="0" r="0" b="6985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orizontal com assinatura-CMYK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6571" b="24701"/>
                  <a:stretch/>
                </pic:blipFill>
                <pic:spPr bwMode="auto">
                  <a:xfrm>
                    <a:off x="0" y="0"/>
                    <a:ext cx="3405119" cy="6270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AD689A6" w14:textId="748B685D" w:rsidR="007671C0" w:rsidRDefault="007671C0" w:rsidP="00A410C6">
    <w:pPr>
      <w:pStyle w:val="Cabealho"/>
      <w:jc w:val="center"/>
    </w:pPr>
  </w:p>
  <w:p w14:paraId="232FA722" w14:textId="77777777" w:rsidR="00B21597" w:rsidRDefault="00B21597" w:rsidP="00A410C6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87CD8"/>
    <w:multiLevelType w:val="multilevel"/>
    <w:tmpl w:val="67BAD71E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00678DC"/>
    <w:multiLevelType w:val="hybridMultilevel"/>
    <w:tmpl w:val="D1009F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7F677F"/>
    <w:multiLevelType w:val="multilevel"/>
    <w:tmpl w:val="A21213FC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" w15:restartNumberingAfterBreak="0">
    <w:nsid w:val="1C105463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2BC157B"/>
    <w:multiLevelType w:val="multilevel"/>
    <w:tmpl w:val="2E82806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45911684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5E6569A"/>
    <w:multiLevelType w:val="hybridMultilevel"/>
    <w:tmpl w:val="D6A28CB2"/>
    <w:lvl w:ilvl="0" w:tplc="BD0AC75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74733"/>
    <w:multiLevelType w:val="multilevel"/>
    <w:tmpl w:val="51D84D46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4FFF3DAB"/>
    <w:multiLevelType w:val="hybridMultilevel"/>
    <w:tmpl w:val="29CA93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31B47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BA8158B"/>
    <w:multiLevelType w:val="multilevel"/>
    <w:tmpl w:val="2F3EA724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5CC71806"/>
    <w:multiLevelType w:val="multilevel"/>
    <w:tmpl w:val="75A6F2EC"/>
    <w:lvl w:ilvl="0">
      <w:start w:val="4"/>
      <w:numFmt w:val="decimal"/>
      <w:lvlText w:val="%1"/>
      <w:lvlJc w:val="left"/>
      <w:pPr>
        <w:ind w:left="640" w:hanging="6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E96754A"/>
    <w:multiLevelType w:val="multilevel"/>
    <w:tmpl w:val="D9DE92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E66CB7"/>
    <w:multiLevelType w:val="multilevel"/>
    <w:tmpl w:val="EF3C5400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14" w15:restartNumberingAfterBreak="0">
    <w:nsid w:val="7E4A26B7"/>
    <w:multiLevelType w:val="multilevel"/>
    <w:tmpl w:val="B0948F08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803154351">
    <w:abstractNumId w:val="6"/>
  </w:num>
  <w:num w:numId="2" w16cid:durableId="1657759773">
    <w:abstractNumId w:val="14"/>
  </w:num>
  <w:num w:numId="3" w16cid:durableId="277756237">
    <w:abstractNumId w:val="7"/>
  </w:num>
  <w:num w:numId="4" w16cid:durableId="971860649">
    <w:abstractNumId w:val="5"/>
  </w:num>
  <w:num w:numId="5" w16cid:durableId="332420358">
    <w:abstractNumId w:val="12"/>
  </w:num>
  <w:num w:numId="6" w16cid:durableId="1561014385">
    <w:abstractNumId w:val="3"/>
  </w:num>
  <w:num w:numId="7" w16cid:durableId="1985314332">
    <w:abstractNumId w:val="0"/>
  </w:num>
  <w:num w:numId="8" w16cid:durableId="798034236">
    <w:abstractNumId w:val="2"/>
  </w:num>
  <w:num w:numId="9" w16cid:durableId="1503471226">
    <w:abstractNumId w:val="9"/>
  </w:num>
  <w:num w:numId="10" w16cid:durableId="1704017669">
    <w:abstractNumId w:val="10"/>
  </w:num>
  <w:num w:numId="11" w16cid:durableId="645430191">
    <w:abstractNumId w:val="13"/>
  </w:num>
  <w:num w:numId="12" w16cid:durableId="1138886356">
    <w:abstractNumId w:val="4"/>
  </w:num>
  <w:num w:numId="13" w16cid:durableId="1963221979">
    <w:abstractNumId w:val="11"/>
  </w:num>
  <w:num w:numId="14" w16cid:durableId="1477143791">
    <w:abstractNumId w:val="8"/>
  </w:num>
  <w:num w:numId="15" w16cid:durableId="10515355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A1Mja2MLEwMDFX0lEKTi0uzszPAykwrAUAo8wq1SwAAAA="/>
  </w:docVars>
  <w:rsids>
    <w:rsidRoot w:val="00A13FB6"/>
    <w:rsid w:val="00000478"/>
    <w:rsid w:val="000050B2"/>
    <w:rsid w:val="00044B2D"/>
    <w:rsid w:val="00056C4D"/>
    <w:rsid w:val="00057CD7"/>
    <w:rsid w:val="00071D5D"/>
    <w:rsid w:val="00073A4C"/>
    <w:rsid w:val="000B1E1A"/>
    <w:rsid w:val="000C206D"/>
    <w:rsid w:val="000C2A4F"/>
    <w:rsid w:val="000D72F5"/>
    <w:rsid w:val="000E4935"/>
    <w:rsid w:val="000F340E"/>
    <w:rsid w:val="0010154E"/>
    <w:rsid w:val="00106EBB"/>
    <w:rsid w:val="00126CC2"/>
    <w:rsid w:val="00143330"/>
    <w:rsid w:val="00162745"/>
    <w:rsid w:val="0016455C"/>
    <w:rsid w:val="00170FEC"/>
    <w:rsid w:val="00177F26"/>
    <w:rsid w:val="001844B9"/>
    <w:rsid w:val="00184C29"/>
    <w:rsid w:val="001A7DAD"/>
    <w:rsid w:val="001B6376"/>
    <w:rsid w:val="001E3E9D"/>
    <w:rsid w:val="001E4BBD"/>
    <w:rsid w:val="001F55D4"/>
    <w:rsid w:val="00205548"/>
    <w:rsid w:val="00205E39"/>
    <w:rsid w:val="002101F2"/>
    <w:rsid w:val="00226426"/>
    <w:rsid w:val="00227637"/>
    <w:rsid w:val="00227C6D"/>
    <w:rsid w:val="0023534B"/>
    <w:rsid w:val="00241DBB"/>
    <w:rsid w:val="002434D4"/>
    <w:rsid w:val="0024577B"/>
    <w:rsid w:val="002470D5"/>
    <w:rsid w:val="002623AF"/>
    <w:rsid w:val="00264080"/>
    <w:rsid w:val="00267618"/>
    <w:rsid w:val="00276B5A"/>
    <w:rsid w:val="0029092D"/>
    <w:rsid w:val="00295865"/>
    <w:rsid w:val="002B76BA"/>
    <w:rsid w:val="002D0770"/>
    <w:rsid w:val="002E7D68"/>
    <w:rsid w:val="003017F9"/>
    <w:rsid w:val="00322E96"/>
    <w:rsid w:val="00347BA0"/>
    <w:rsid w:val="0035182F"/>
    <w:rsid w:val="00357B62"/>
    <w:rsid w:val="0037076F"/>
    <w:rsid w:val="00376E8C"/>
    <w:rsid w:val="00377C4A"/>
    <w:rsid w:val="00385F9F"/>
    <w:rsid w:val="00393AF3"/>
    <w:rsid w:val="003E3322"/>
    <w:rsid w:val="00401556"/>
    <w:rsid w:val="004122A0"/>
    <w:rsid w:val="00420538"/>
    <w:rsid w:val="00422BD2"/>
    <w:rsid w:val="00436617"/>
    <w:rsid w:val="004368AC"/>
    <w:rsid w:val="0046288B"/>
    <w:rsid w:val="00482FCB"/>
    <w:rsid w:val="004939DA"/>
    <w:rsid w:val="004D3E60"/>
    <w:rsid w:val="004D5E45"/>
    <w:rsid w:val="004D5F65"/>
    <w:rsid w:val="004E70E1"/>
    <w:rsid w:val="004E7ADB"/>
    <w:rsid w:val="004F0D5B"/>
    <w:rsid w:val="00504C13"/>
    <w:rsid w:val="0050506D"/>
    <w:rsid w:val="00506070"/>
    <w:rsid w:val="00510C34"/>
    <w:rsid w:val="00514AD7"/>
    <w:rsid w:val="005328BC"/>
    <w:rsid w:val="005447D2"/>
    <w:rsid w:val="00545CFF"/>
    <w:rsid w:val="00555C0F"/>
    <w:rsid w:val="0056290D"/>
    <w:rsid w:val="00563393"/>
    <w:rsid w:val="00573BB3"/>
    <w:rsid w:val="005A28D3"/>
    <w:rsid w:val="005A60DE"/>
    <w:rsid w:val="005B6272"/>
    <w:rsid w:val="005C4476"/>
    <w:rsid w:val="005C5A82"/>
    <w:rsid w:val="005D03EC"/>
    <w:rsid w:val="005D6F30"/>
    <w:rsid w:val="005E1FC2"/>
    <w:rsid w:val="005F6E36"/>
    <w:rsid w:val="00605E81"/>
    <w:rsid w:val="0062067B"/>
    <w:rsid w:val="0062365F"/>
    <w:rsid w:val="00627C54"/>
    <w:rsid w:val="006352BB"/>
    <w:rsid w:val="00666611"/>
    <w:rsid w:val="0068025B"/>
    <w:rsid w:val="006A0DC8"/>
    <w:rsid w:val="006B0ED3"/>
    <w:rsid w:val="006D31F4"/>
    <w:rsid w:val="006D76A1"/>
    <w:rsid w:val="006E3EBB"/>
    <w:rsid w:val="006E542F"/>
    <w:rsid w:val="006F1D86"/>
    <w:rsid w:val="0071752D"/>
    <w:rsid w:val="0072514F"/>
    <w:rsid w:val="0073046F"/>
    <w:rsid w:val="00734DA0"/>
    <w:rsid w:val="0074761A"/>
    <w:rsid w:val="00762329"/>
    <w:rsid w:val="007671C0"/>
    <w:rsid w:val="00772E99"/>
    <w:rsid w:val="00777954"/>
    <w:rsid w:val="00780C94"/>
    <w:rsid w:val="00783ADD"/>
    <w:rsid w:val="00786B41"/>
    <w:rsid w:val="007A011A"/>
    <w:rsid w:val="007A132E"/>
    <w:rsid w:val="007A6856"/>
    <w:rsid w:val="007B1056"/>
    <w:rsid w:val="007B4525"/>
    <w:rsid w:val="007D11B0"/>
    <w:rsid w:val="007D7AEE"/>
    <w:rsid w:val="007E10A3"/>
    <w:rsid w:val="007E4D2D"/>
    <w:rsid w:val="007E530E"/>
    <w:rsid w:val="007E5C69"/>
    <w:rsid w:val="007E5E55"/>
    <w:rsid w:val="007E693F"/>
    <w:rsid w:val="00804636"/>
    <w:rsid w:val="00825FDF"/>
    <w:rsid w:val="00826E2E"/>
    <w:rsid w:val="00831DBD"/>
    <w:rsid w:val="008815EF"/>
    <w:rsid w:val="00894FFD"/>
    <w:rsid w:val="008974E3"/>
    <w:rsid w:val="008A7C2E"/>
    <w:rsid w:val="008B72A5"/>
    <w:rsid w:val="008C0A4B"/>
    <w:rsid w:val="008C3B8B"/>
    <w:rsid w:val="008D286D"/>
    <w:rsid w:val="008F5920"/>
    <w:rsid w:val="009344FF"/>
    <w:rsid w:val="009350F7"/>
    <w:rsid w:val="009403A8"/>
    <w:rsid w:val="009511AD"/>
    <w:rsid w:val="00953541"/>
    <w:rsid w:val="00953FC3"/>
    <w:rsid w:val="0095703A"/>
    <w:rsid w:val="0096133D"/>
    <w:rsid w:val="00973959"/>
    <w:rsid w:val="00991618"/>
    <w:rsid w:val="00991B37"/>
    <w:rsid w:val="009A7437"/>
    <w:rsid w:val="009A7888"/>
    <w:rsid w:val="009B0420"/>
    <w:rsid w:val="009B1E45"/>
    <w:rsid w:val="009C3F3E"/>
    <w:rsid w:val="009C4738"/>
    <w:rsid w:val="009D182A"/>
    <w:rsid w:val="009D4205"/>
    <w:rsid w:val="009E07A0"/>
    <w:rsid w:val="009E6403"/>
    <w:rsid w:val="009E7BF6"/>
    <w:rsid w:val="009F611D"/>
    <w:rsid w:val="00A13FB6"/>
    <w:rsid w:val="00A14685"/>
    <w:rsid w:val="00A410C6"/>
    <w:rsid w:val="00A56D87"/>
    <w:rsid w:val="00A60CC3"/>
    <w:rsid w:val="00A62FC4"/>
    <w:rsid w:val="00A67DFB"/>
    <w:rsid w:val="00A7096C"/>
    <w:rsid w:val="00A80120"/>
    <w:rsid w:val="00A9444F"/>
    <w:rsid w:val="00A972B0"/>
    <w:rsid w:val="00AB63BE"/>
    <w:rsid w:val="00AE545D"/>
    <w:rsid w:val="00B14B0B"/>
    <w:rsid w:val="00B17AFA"/>
    <w:rsid w:val="00B21597"/>
    <w:rsid w:val="00B31CFB"/>
    <w:rsid w:val="00B614E8"/>
    <w:rsid w:val="00B63755"/>
    <w:rsid w:val="00B920D9"/>
    <w:rsid w:val="00B9342D"/>
    <w:rsid w:val="00BC3BC5"/>
    <w:rsid w:val="00BF1077"/>
    <w:rsid w:val="00C00188"/>
    <w:rsid w:val="00C15E05"/>
    <w:rsid w:val="00C17DC8"/>
    <w:rsid w:val="00C46DE1"/>
    <w:rsid w:val="00C521EF"/>
    <w:rsid w:val="00C54A72"/>
    <w:rsid w:val="00C714B6"/>
    <w:rsid w:val="00C8158F"/>
    <w:rsid w:val="00C83728"/>
    <w:rsid w:val="00CB6BB5"/>
    <w:rsid w:val="00CC3CFE"/>
    <w:rsid w:val="00CE15DE"/>
    <w:rsid w:val="00CE74A4"/>
    <w:rsid w:val="00CF0968"/>
    <w:rsid w:val="00CF56CA"/>
    <w:rsid w:val="00D04C92"/>
    <w:rsid w:val="00D1221A"/>
    <w:rsid w:val="00D14363"/>
    <w:rsid w:val="00D27A25"/>
    <w:rsid w:val="00D40E44"/>
    <w:rsid w:val="00D64E96"/>
    <w:rsid w:val="00D66D5B"/>
    <w:rsid w:val="00D67368"/>
    <w:rsid w:val="00D87231"/>
    <w:rsid w:val="00D93781"/>
    <w:rsid w:val="00DC6A43"/>
    <w:rsid w:val="00DE48B6"/>
    <w:rsid w:val="00E1269C"/>
    <w:rsid w:val="00E12B88"/>
    <w:rsid w:val="00E17386"/>
    <w:rsid w:val="00E22B04"/>
    <w:rsid w:val="00E40205"/>
    <w:rsid w:val="00E40FAB"/>
    <w:rsid w:val="00E441EE"/>
    <w:rsid w:val="00E45E82"/>
    <w:rsid w:val="00E912FC"/>
    <w:rsid w:val="00EA043A"/>
    <w:rsid w:val="00EF4F45"/>
    <w:rsid w:val="00F02917"/>
    <w:rsid w:val="00F06F6A"/>
    <w:rsid w:val="00F13939"/>
    <w:rsid w:val="00F42CA5"/>
    <w:rsid w:val="00F43FD7"/>
    <w:rsid w:val="00F5328F"/>
    <w:rsid w:val="00F57B19"/>
    <w:rsid w:val="00F619ED"/>
    <w:rsid w:val="00F6210D"/>
    <w:rsid w:val="00F974CB"/>
    <w:rsid w:val="00FB74A1"/>
    <w:rsid w:val="00FC3410"/>
    <w:rsid w:val="00FD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2F9F47D"/>
  <w14:defaultImageDpi w14:val="300"/>
  <w15:docId w15:val="{6FDCF188-EB55-EA43-977B-AB8CD3A2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B0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14363"/>
    <w:rPr>
      <w:rFonts w:ascii="Lucida Grande" w:hAnsi="Lucida Grande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14363"/>
    <w:rPr>
      <w:rFonts w:ascii="Lucida Grande" w:hAnsi="Lucida Grande"/>
      <w:sz w:val="18"/>
      <w:szCs w:val="18"/>
    </w:rPr>
  </w:style>
  <w:style w:type="paragraph" w:styleId="PargrafodaLista">
    <w:name w:val="List Paragraph"/>
    <w:basedOn w:val="Normal"/>
    <w:uiPriority w:val="34"/>
    <w:qFormat/>
    <w:rsid w:val="00267618"/>
    <w:pPr>
      <w:ind w:left="720"/>
      <w:contextualSpacing/>
    </w:pPr>
  </w:style>
  <w:style w:type="paragraph" w:styleId="SemEspaamento">
    <w:name w:val="No Spacing"/>
    <w:uiPriority w:val="1"/>
    <w:qFormat/>
    <w:rsid w:val="00605E81"/>
  </w:style>
  <w:style w:type="character" w:styleId="Hyperlink">
    <w:name w:val="Hyperlink"/>
    <w:rsid w:val="008F5920"/>
    <w:rPr>
      <w:color w:val="0000FF"/>
      <w:u w:val="single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8F5920"/>
    <w:pPr>
      <w:spacing w:after="120"/>
      <w:ind w:left="283"/>
    </w:pPr>
    <w:rPr>
      <w:rFonts w:ascii="Times New Roman" w:eastAsia="Times New Roman" w:hAnsi="Times New Roman" w:cs="Times New Roman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8F5920"/>
    <w:rPr>
      <w:rFonts w:ascii="Times New Roman" w:eastAsia="Times New Roman" w:hAnsi="Times New Roman" w:cs="Times New Roman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E912FC"/>
    <w:rPr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912FC"/>
  </w:style>
  <w:style w:type="character" w:customStyle="1" w:styleId="TextodecomentrioChar">
    <w:name w:val="Texto de comentário Char"/>
    <w:basedOn w:val="Fontepargpadro"/>
    <w:link w:val="Textodecomentrio"/>
    <w:uiPriority w:val="99"/>
    <w:rsid w:val="00E912FC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912FC"/>
    <w:rPr>
      <w:b/>
      <w:bCs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912FC"/>
    <w:rPr>
      <w:b/>
      <w:bCs/>
      <w:sz w:val="20"/>
      <w:szCs w:val="20"/>
    </w:rPr>
  </w:style>
  <w:style w:type="paragraph" w:customStyle="1" w:styleId="Corpodetexto21">
    <w:name w:val="Corpo de texto 21"/>
    <w:basedOn w:val="Normal"/>
    <w:rsid w:val="000D72F5"/>
    <w:pPr>
      <w:suppressAutoHyphens/>
      <w:spacing w:after="120"/>
      <w:jc w:val="both"/>
    </w:pPr>
    <w:rPr>
      <w:rFonts w:ascii="Times New Roman" w:eastAsia="Times New Roman" w:hAnsi="Times New Roman" w:cs="Times New Roman"/>
      <w:szCs w:val="20"/>
      <w:lang w:eastAsia="ar-SA"/>
    </w:rPr>
  </w:style>
  <w:style w:type="paragraph" w:styleId="Cabealho">
    <w:name w:val="header"/>
    <w:basedOn w:val="Normal"/>
    <w:link w:val="Cabealho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1D5D"/>
  </w:style>
  <w:style w:type="paragraph" w:styleId="Rodap">
    <w:name w:val="footer"/>
    <w:basedOn w:val="Normal"/>
    <w:link w:val="RodapChar"/>
    <w:uiPriority w:val="99"/>
    <w:unhideWhenUsed/>
    <w:rsid w:val="00071D5D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71D5D"/>
  </w:style>
  <w:style w:type="table" w:styleId="Tabelacomgrade">
    <w:name w:val="Table Grid"/>
    <w:basedOn w:val="Tabelanormal"/>
    <w:uiPriority w:val="39"/>
    <w:rsid w:val="00CE15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4E7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14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2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8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0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5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1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9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9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06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6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22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1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0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7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48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4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05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7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3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9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1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1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7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7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8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25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8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1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65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0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6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48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1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5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5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648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9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0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0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22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7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2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5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7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4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3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70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1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6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75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1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9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8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5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8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2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5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4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47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rizio Caputo</dc:creator>
  <cp:lastModifiedBy>CAROLINE RUSCHEL</cp:lastModifiedBy>
  <cp:revision>2</cp:revision>
  <cp:lastPrinted>2023-01-25T21:12:00Z</cp:lastPrinted>
  <dcterms:created xsi:type="dcterms:W3CDTF">2024-03-21T17:41:00Z</dcterms:created>
  <dcterms:modified xsi:type="dcterms:W3CDTF">2024-03-21T17:41:00Z</dcterms:modified>
</cp:coreProperties>
</file>